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7A703F87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30EB7F2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89888AE" wp14:editId="2EC02B1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6B3676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B91AB0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E5A7A76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2019020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43663BC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F420E96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C23256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1BE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45643C" w14:textId="2465E3AA" w:rsidR="00305DB4" w:rsidRPr="00910786" w:rsidRDefault="00910786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lik Mine ÇELEBİ</w:t>
            </w:r>
          </w:p>
        </w:tc>
      </w:tr>
      <w:tr w:rsidR="00305DB4" w:rsidRPr="00DA2355" w14:paraId="568F6D1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F489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71D1EF" w14:textId="6BA99A6B" w:rsidR="00305DB4" w:rsidRPr="00DA2355" w:rsidRDefault="0091078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luslararası Ticaret ve Lojistik Anabilim Dalı </w:t>
            </w:r>
          </w:p>
        </w:tc>
      </w:tr>
      <w:tr w:rsidR="00305DB4" w:rsidRPr="00DA2355" w14:paraId="5D440EB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96FE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263175" w14:textId="77777777" w:rsidR="00305DB4" w:rsidRPr="00DA2355" w:rsidRDefault="00A51E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Tuğçe DANACI ÜNAL</w:t>
            </w:r>
          </w:p>
        </w:tc>
      </w:tr>
      <w:tr w:rsidR="004B17FC" w:rsidRPr="00DA2355" w14:paraId="1053C288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6F6ACE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84CB92C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85AA01D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D6807" w14:textId="506D5784" w:rsidR="007F33E0" w:rsidRPr="00DA2355" w:rsidRDefault="00DB33F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te Blok Zincir Teknolojileri</w:t>
            </w:r>
          </w:p>
        </w:tc>
      </w:tr>
      <w:tr w:rsidR="007A0ED3" w:rsidRPr="00DA2355" w14:paraId="559C50B6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68A4A7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816213" w14:textId="77777777" w:rsidR="007A0ED3" w:rsidRPr="00DA2355" w:rsidRDefault="00A51E7B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6/12/2023</w:t>
            </w:r>
          </w:p>
        </w:tc>
      </w:tr>
      <w:tr w:rsidR="000B7954" w:rsidRPr="00DA2355" w14:paraId="0DDBFE6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D13FD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8B0042" w14:textId="77777777" w:rsidR="000B7954" w:rsidRPr="00DA2355" w:rsidRDefault="00A51E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ayezid – B BLOK 206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95C60E" w14:textId="2088B95F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F0FBE">
              <w:rPr>
                <w:rFonts w:ascii="Times New Roman" w:hAnsi="Times New Roman" w:cs="Times New Roman"/>
                <w:sz w:val="24"/>
                <w:szCs w:val="24"/>
              </w:rPr>
              <w:t>16.00-16.30</w:t>
            </w:r>
          </w:p>
        </w:tc>
      </w:tr>
      <w:tr w:rsidR="007A0ED3" w:rsidRPr="00DA2355" w14:paraId="72AFE7EA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BA62F2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872AEFC" w14:textId="383C3F96" w:rsidR="007A0ED3" w:rsidRPr="00DA2355" w:rsidRDefault="003F0FB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bookmarkStart w:id="0" w:name="_GoBack"/>
            <w:bookmarkEnd w:id="0"/>
          </w:p>
        </w:tc>
      </w:tr>
      <w:tr w:rsidR="00163BBC" w:rsidRPr="00DA2355" w14:paraId="2D63C73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60EB3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E2BF2A5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7088C1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DF33AA0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71CF80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DF2688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6D6122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D83982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C718B6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AFDC9D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534BAE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2F4327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D41291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D24F17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A31205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9B179C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5A68D" w14:textId="77777777" w:rsidR="00F808F7" w:rsidRDefault="00F808F7" w:rsidP="005F3207">
      <w:pPr>
        <w:spacing w:after="0" w:line="240" w:lineRule="auto"/>
      </w:pPr>
      <w:r>
        <w:separator/>
      </w:r>
    </w:p>
  </w:endnote>
  <w:endnote w:type="continuationSeparator" w:id="0">
    <w:p w14:paraId="465C168D" w14:textId="77777777" w:rsidR="00F808F7" w:rsidRDefault="00F808F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97B1F6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6F4BEEC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64D5998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07311B4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5370736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614DD" w14:textId="77777777" w:rsidR="00F808F7" w:rsidRDefault="00F808F7" w:rsidP="005F3207">
      <w:pPr>
        <w:spacing w:after="0" w:line="240" w:lineRule="auto"/>
      </w:pPr>
      <w:r>
        <w:separator/>
      </w:r>
    </w:p>
  </w:footnote>
  <w:footnote w:type="continuationSeparator" w:id="0">
    <w:p w14:paraId="3CDE28FB" w14:textId="77777777" w:rsidR="00F808F7" w:rsidRDefault="00F808F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540C4"/>
    <w:rsid w:val="0006046A"/>
    <w:rsid w:val="00066B99"/>
    <w:rsid w:val="0008538D"/>
    <w:rsid w:val="000A2DBF"/>
    <w:rsid w:val="000B7954"/>
    <w:rsid w:val="00107DC6"/>
    <w:rsid w:val="0014078E"/>
    <w:rsid w:val="00145707"/>
    <w:rsid w:val="0016288D"/>
    <w:rsid w:val="00163BBC"/>
    <w:rsid w:val="00164614"/>
    <w:rsid w:val="002003B5"/>
    <w:rsid w:val="00295749"/>
    <w:rsid w:val="002D1657"/>
    <w:rsid w:val="00305DB4"/>
    <w:rsid w:val="003225B6"/>
    <w:rsid w:val="00341719"/>
    <w:rsid w:val="00346F50"/>
    <w:rsid w:val="003831AA"/>
    <w:rsid w:val="003D4518"/>
    <w:rsid w:val="003E33EF"/>
    <w:rsid w:val="003F0FBE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356A8"/>
    <w:rsid w:val="00774B5C"/>
    <w:rsid w:val="007A0ED3"/>
    <w:rsid w:val="007F33E0"/>
    <w:rsid w:val="00802CD9"/>
    <w:rsid w:val="00820A28"/>
    <w:rsid w:val="008631DA"/>
    <w:rsid w:val="00910786"/>
    <w:rsid w:val="009269D8"/>
    <w:rsid w:val="00992C66"/>
    <w:rsid w:val="00A2030A"/>
    <w:rsid w:val="00A51E7B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B33F0"/>
    <w:rsid w:val="00DE47DD"/>
    <w:rsid w:val="00DF423E"/>
    <w:rsid w:val="00E9235A"/>
    <w:rsid w:val="00ED0C4A"/>
    <w:rsid w:val="00EE74C6"/>
    <w:rsid w:val="00F40121"/>
    <w:rsid w:val="00F808F7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E1013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uğçe DANACI ÜNAL</cp:lastModifiedBy>
  <cp:revision>3</cp:revision>
  <cp:lastPrinted>2020-06-01T13:59:00Z</cp:lastPrinted>
  <dcterms:created xsi:type="dcterms:W3CDTF">2023-12-21T14:14:00Z</dcterms:created>
  <dcterms:modified xsi:type="dcterms:W3CDTF">2023-12-21T14:57:00Z</dcterms:modified>
</cp:coreProperties>
</file>